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9717D" w14:textId="4D3940ED" w:rsidR="00F73D62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.C.</w:t>
      </w:r>
    </w:p>
    <w:p w14:paraId="52090B55" w14:textId="0AB92EEA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RABZON ÜNİVERSİTESİ</w:t>
      </w:r>
    </w:p>
    <w:p w14:paraId="4004ADEC" w14:textId="77777777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ABANCI DİLLER YÜKSEKOKULU</w:t>
      </w:r>
    </w:p>
    <w:p w14:paraId="20EB55FB" w14:textId="54FBD360" w:rsidR="00A62FA8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ÖNETİM KURULU KARARI</w:t>
      </w:r>
    </w:p>
    <w:p w14:paraId="5BE8DC4B" w14:textId="77777777" w:rsidR="00E36B95" w:rsidRDefault="00E36B95" w:rsidP="00E36B9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52E17A81" w14:textId="6358580C" w:rsidR="00E34DE4" w:rsidRPr="00A62FA8" w:rsidRDefault="00A62FA8" w:rsidP="00E36B95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Sayı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 xml:space="preserve">: </w:t>
      </w:r>
      <w:r w:rsidR="001426AC">
        <w:rPr>
          <w:rFonts w:ascii="Times New Roman" w:hAnsi="Times New Roman" w:cs="Times New Roman"/>
          <w:sz w:val="24"/>
          <w:szCs w:val="24"/>
          <w:lang w:val="tr-TR"/>
        </w:rPr>
        <w:t>27</w:t>
      </w:r>
    </w:p>
    <w:p w14:paraId="47418E92" w14:textId="1D9B1A2A" w:rsidR="00E36B95" w:rsidRDefault="00A62FA8" w:rsidP="00E36B95">
      <w:pPr>
        <w:spacing w:after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Tarih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>:</w:t>
      </w:r>
      <w:r w:rsidR="00FD14B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1426AC">
        <w:rPr>
          <w:rFonts w:ascii="Times New Roman" w:hAnsi="Times New Roman" w:cs="Times New Roman"/>
          <w:sz w:val="24"/>
          <w:szCs w:val="24"/>
          <w:lang w:val="tr-TR"/>
        </w:rPr>
        <w:t>25</w:t>
      </w:r>
      <w:r w:rsidR="00D35CB7">
        <w:rPr>
          <w:rFonts w:ascii="Times New Roman" w:hAnsi="Times New Roman" w:cs="Times New Roman"/>
          <w:sz w:val="24"/>
          <w:szCs w:val="24"/>
          <w:lang w:val="tr-TR"/>
        </w:rPr>
        <w:t>.10</w:t>
      </w:r>
      <w:r w:rsidR="00BF50B0">
        <w:rPr>
          <w:rFonts w:ascii="Times New Roman" w:hAnsi="Times New Roman" w:cs="Times New Roman"/>
          <w:sz w:val="24"/>
          <w:szCs w:val="24"/>
          <w:lang w:val="tr-TR"/>
        </w:rPr>
        <w:t>.2023</w:t>
      </w:r>
    </w:p>
    <w:p w14:paraId="4E10BF4F" w14:textId="77777777" w:rsidR="006B5590" w:rsidRPr="006B5590" w:rsidRDefault="006B5590" w:rsidP="00E36B95">
      <w:pPr>
        <w:spacing w:after="0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4247"/>
      </w:tblGrid>
      <w:tr w:rsidR="00FA01CD" w:rsidRPr="00E66B85" w14:paraId="429C49B5" w14:textId="77777777" w:rsidTr="00646A17">
        <w:trPr>
          <w:trHeight w:val="586"/>
        </w:trPr>
        <w:tc>
          <w:tcPr>
            <w:tcW w:w="4815" w:type="dxa"/>
          </w:tcPr>
          <w:p w14:paraId="1065A312" w14:textId="222FAB35" w:rsidR="00FA01CD" w:rsidRPr="006B5590" w:rsidRDefault="006B5590" w:rsidP="006B5590">
            <w:pPr>
              <w:tabs>
                <w:tab w:val="right" w:pos="4599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  <w:t>Toplantıda Bulunanlar</w:t>
            </w:r>
          </w:p>
        </w:tc>
        <w:tc>
          <w:tcPr>
            <w:tcW w:w="4247" w:type="dxa"/>
          </w:tcPr>
          <w:p w14:paraId="262DB598" w14:textId="77777777" w:rsidR="00FA01CD" w:rsidRPr="00E66B85" w:rsidRDefault="00FA01CD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925D48" w:rsidRPr="00E66B85" w14:paraId="191D986B" w14:textId="77777777" w:rsidTr="00646A17">
        <w:tc>
          <w:tcPr>
            <w:tcW w:w="4815" w:type="dxa"/>
          </w:tcPr>
          <w:p w14:paraId="38F32C8E" w14:textId="11E29CF7" w:rsidR="00925D48" w:rsidRPr="00E66B85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4247" w:type="dxa"/>
          </w:tcPr>
          <w:p w14:paraId="640118B4" w14:textId="08F09DCE" w:rsidR="00925D48" w:rsidRPr="00E66B85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AB36C8" w:rsidRPr="00E66B85" w14:paraId="31A3F96E" w14:textId="77777777" w:rsidTr="00646A17">
        <w:tc>
          <w:tcPr>
            <w:tcW w:w="4815" w:type="dxa"/>
          </w:tcPr>
          <w:p w14:paraId="47D09D51" w14:textId="5FA4764D" w:rsidR="00AB36C8" w:rsidRPr="00E66B85" w:rsidRDefault="00752E06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Öğr. Üyesi Bilal KARACA</w:t>
            </w:r>
          </w:p>
        </w:tc>
        <w:tc>
          <w:tcPr>
            <w:tcW w:w="4247" w:type="dxa"/>
          </w:tcPr>
          <w:p w14:paraId="29300106" w14:textId="00D1E2BB" w:rsidR="00AB36C8" w:rsidRPr="00E66B85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AŞKAN</w:t>
            </w:r>
            <w:r w:rsidR="00CF616D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Müdür</w:t>
            </w:r>
            <w:r w:rsidR="00752E06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V.</w:t>
            </w:r>
            <w:r w:rsidR="00CF616D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)</w:t>
            </w:r>
          </w:p>
        </w:tc>
      </w:tr>
      <w:tr w:rsidR="00AB36C8" w:rsidRPr="00E66B85" w14:paraId="631BFF4E" w14:textId="77777777" w:rsidTr="00646A17">
        <w:tc>
          <w:tcPr>
            <w:tcW w:w="4815" w:type="dxa"/>
          </w:tcPr>
          <w:p w14:paraId="2851896F" w14:textId="3717496A" w:rsidR="00AB36C8" w:rsidRPr="00E66B85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Öğr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Bilal KARACA</w:t>
            </w:r>
          </w:p>
        </w:tc>
        <w:tc>
          <w:tcPr>
            <w:tcW w:w="4247" w:type="dxa"/>
          </w:tcPr>
          <w:p w14:paraId="5B122B82" w14:textId="20EA1AA0" w:rsidR="00AB36C8" w:rsidRPr="00E66B85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 w:rsidR="00752E06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="00CF616D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Müdür Yrd.)</w:t>
            </w:r>
          </w:p>
        </w:tc>
      </w:tr>
      <w:tr w:rsidR="00752E06" w:rsidRPr="00E66B85" w14:paraId="55C44924" w14:textId="77777777" w:rsidTr="00646A17">
        <w:tc>
          <w:tcPr>
            <w:tcW w:w="4815" w:type="dxa"/>
          </w:tcPr>
          <w:p w14:paraId="3937ED6E" w14:textId="21EF794E" w:rsidR="00752E06" w:rsidRPr="00E66B85" w:rsidRDefault="00752E06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Öğr. Üyesi Sevcan BAYRAKTAR ÇEPNİ</w:t>
            </w:r>
          </w:p>
        </w:tc>
        <w:tc>
          <w:tcPr>
            <w:tcW w:w="4247" w:type="dxa"/>
          </w:tcPr>
          <w:p w14:paraId="319C570D" w14:textId="500C3ACD" w:rsidR="00752E06" w:rsidRPr="00E66B85" w:rsidRDefault="00752E06" w:rsidP="00752E0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 ( Müdür Yrd.)</w:t>
            </w:r>
          </w:p>
        </w:tc>
      </w:tr>
      <w:tr w:rsidR="00AB36C8" w:rsidRPr="00E66B85" w14:paraId="04743009" w14:textId="77777777" w:rsidTr="00646A17">
        <w:tc>
          <w:tcPr>
            <w:tcW w:w="4815" w:type="dxa"/>
          </w:tcPr>
          <w:p w14:paraId="637B6A7F" w14:textId="7586AE06" w:rsidR="00AB36C8" w:rsidRPr="00E66B85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ehmet KOKOÇ</w:t>
            </w:r>
          </w:p>
        </w:tc>
        <w:tc>
          <w:tcPr>
            <w:tcW w:w="4247" w:type="dxa"/>
          </w:tcPr>
          <w:p w14:paraId="10B17F7A" w14:textId="4ACF02C2" w:rsidR="00AB36C8" w:rsidRPr="00E66B85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ÜYE </w:t>
            </w:r>
          </w:p>
        </w:tc>
      </w:tr>
      <w:tr w:rsidR="00AB36C8" w:rsidRPr="00E66B85" w14:paraId="45F298B6" w14:textId="77777777" w:rsidTr="00646A17">
        <w:tc>
          <w:tcPr>
            <w:tcW w:w="4815" w:type="dxa"/>
          </w:tcPr>
          <w:p w14:paraId="0120465A" w14:textId="71669AF7" w:rsidR="00AB36C8" w:rsidRPr="00E66B85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Aynur YILMAZ</w:t>
            </w:r>
          </w:p>
        </w:tc>
        <w:tc>
          <w:tcPr>
            <w:tcW w:w="4247" w:type="dxa"/>
          </w:tcPr>
          <w:p w14:paraId="4E3798ED" w14:textId="3D81F3ED" w:rsidR="00AB36C8" w:rsidRPr="00E66B85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</w:tc>
      </w:tr>
      <w:tr w:rsidR="00AB36C8" w:rsidRPr="00E66B85" w14:paraId="0B156744" w14:textId="77777777" w:rsidTr="00646A17">
        <w:tc>
          <w:tcPr>
            <w:tcW w:w="4815" w:type="dxa"/>
          </w:tcPr>
          <w:p w14:paraId="6FFA8A0F" w14:textId="0CE98AF6" w:rsidR="00AB36C8" w:rsidRPr="00E66B85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Öğr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İbrahim EROL</w:t>
            </w:r>
          </w:p>
        </w:tc>
        <w:tc>
          <w:tcPr>
            <w:tcW w:w="4247" w:type="dxa"/>
          </w:tcPr>
          <w:p w14:paraId="798F574F" w14:textId="4007D416" w:rsidR="00AB36C8" w:rsidRPr="00E66B85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AB36C8" w:rsidRPr="00E66B85" w14:paraId="4BB8D5EF" w14:textId="77777777" w:rsidTr="00646A17">
        <w:tc>
          <w:tcPr>
            <w:tcW w:w="4815" w:type="dxa"/>
          </w:tcPr>
          <w:p w14:paraId="370CBEB1" w14:textId="77777777" w:rsidR="00AB36C8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Yüksekokul Sekreteri Furkan UÇAR</w:t>
            </w:r>
          </w:p>
          <w:p w14:paraId="33FE43B7" w14:textId="77777777" w:rsidR="00AB36C8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  <w:p w14:paraId="329C5132" w14:textId="0B48CA5F" w:rsidR="00AB36C8" w:rsidRDefault="00AB36C8" w:rsidP="00AB36C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AB36C8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Toplantıda Bulunmayanlar</w:t>
            </w:r>
          </w:p>
          <w:p w14:paraId="5B53C4A3" w14:textId="1EE48A91" w:rsidR="00AB36C8" w:rsidRPr="00AB36C8" w:rsidRDefault="00752E06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 Dr. Servet ÇELİK</w:t>
            </w:r>
          </w:p>
        </w:tc>
        <w:tc>
          <w:tcPr>
            <w:tcW w:w="4247" w:type="dxa"/>
          </w:tcPr>
          <w:p w14:paraId="68B0D800" w14:textId="6BF65819" w:rsidR="00AB36C8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RAPORTÖR</w:t>
            </w:r>
          </w:p>
          <w:p w14:paraId="649EAE5E" w14:textId="36942C95" w:rsidR="00AB36C8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  <w:p w14:paraId="72823375" w14:textId="028861BA" w:rsidR="00AB36C8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  <w:p w14:paraId="37AB8FCF" w14:textId="74452A24" w:rsidR="00AB36C8" w:rsidRPr="00E66B85" w:rsidRDefault="00752E06" w:rsidP="00752E0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üdür</w:t>
            </w:r>
            <w:r w:rsidR="00646A17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Görevli-İzinli)</w:t>
            </w:r>
          </w:p>
        </w:tc>
      </w:tr>
    </w:tbl>
    <w:p w14:paraId="41B11C4A" w14:textId="77777777" w:rsidR="00752E06" w:rsidRDefault="00752E06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4C3D4B56" w14:textId="554B3806" w:rsidR="00E66B85" w:rsidRDefault="00E66B85" w:rsidP="00C30A49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GÜNDEM</w:t>
      </w:r>
    </w:p>
    <w:p w14:paraId="4B278195" w14:textId="77777777" w:rsidR="00EA3B6E" w:rsidRPr="00EA3B6E" w:rsidRDefault="00EA3B6E" w:rsidP="00EA3B6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EA3B6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1.    Kayıt dondurma taleplerinin görüşülmesi hususu.</w:t>
      </w:r>
      <w:bookmarkStart w:id="0" w:name="_GoBack"/>
      <w:bookmarkEnd w:id="0"/>
    </w:p>
    <w:p w14:paraId="45A311A3" w14:textId="348B4651" w:rsidR="00EA3B6E" w:rsidRPr="00EA3B6E" w:rsidRDefault="00EA3B6E" w:rsidP="00EA3B6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EA3B6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2.    Yüksekokulumuz Yabancı Diller Bölümü Öğretim Görevlisi Emrullah AY'ın 30.10.2023-31.10.2023 tarihleri arasında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urt içi görevlendirmesi ve d</w:t>
      </w:r>
      <w:r w:rsidRPr="00EA3B6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ers telafi programı talebinin görüşülmesi hususu. </w:t>
      </w:r>
    </w:p>
    <w:p w14:paraId="1BE87242" w14:textId="77777777" w:rsidR="00EA3B6E" w:rsidRPr="00EA3B6E" w:rsidRDefault="00EA3B6E" w:rsidP="00EA3B6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EA3B6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3. Gelen Evrak</w:t>
      </w:r>
    </w:p>
    <w:p w14:paraId="27D43A52" w14:textId="58FDF79B" w:rsidR="00E66B85" w:rsidRDefault="00E66B85" w:rsidP="00C30A49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Toplantı Yabancı Diller Yüksekokul </w:t>
      </w:r>
      <w:r w:rsidR="007E6A7D">
        <w:rPr>
          <w:rFonts w:ascii="Times New Roman" w:hAnsi="Times New Roman" w:cs="Times New Roman"/>
          <w:sz w:val="24"/>
          <w:szCs w:val="24"/>
          <w:lang w:val="tr-TR"/>
        </w:rPr>
        <w:t xml:space="preserve">Müdür Vekili Dr. Öğr. Üyesi Bilal KARACA </w:t>
      </w:r>
      <w:r>
        <w:rPr>
          <w:rFonts w:ascii="Times New Roman" w:hAnsi="Times New Roman" w:cs="Times New Roman"/>
          <w:sz w:val="24"/>
          <w:szCs w:val="24"/>
          <w:lang w:val="tr-TR"/>
        </w:rPr>
        <w:t>başkanlığınd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saat 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12</w:t>
      </w:r>
      <w:r w:rsidR="00D35CB7">
        <w:rPr>
          <w:rFonts w:ascii="Times New Roman" w:hAnsi="Times New Roman" w:cs="Times New Roman"/>
          <w:sz w:val="24"/>
          <w:szCs w:val="24"/>
          <w:lang w:val="tr-TR"/>
        </w:rPr>
        <w:t>:30</w:t>
      </w:r>
      <w:r w:rsidR="00A62FA8">
        <w:rPr>
          <w:rFonts w:ascii="Times New Roman" w:hAnsi="Times New Roman" w:cs="Times New Roman"/>
          <w:sz w:val="24"/>
          <w:szCs w:val="24"/>
          <w:lang w:val="tr-TR"/>
        </w:rPr>
        <w:t>’</w:t>
      </w:r>
      <w:r w:rsidR="00D35CB7">
        <w:rPr>
          <w:rFonts w:ascii="Times New Roman" w:hAnsi="Times New Roman" w:cs="Times New Roman"/>
          <w:sz w:val="24"/>
          <w:szCs w:val="24"/>
          <w:lang w:val="tr-TR"/>
        </w:rPr>
        <w:t>d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başladı. Gündem madd</w:t>
      </w:r>
      <w:r w:rsidR="00885475">
        <w:rPr>
          <w:rFonts w:ascii="Times New Roman" w:hAnsi="Times New Roman" w:cs="Times New Roman"/>
          <w:sz w:val="24"/>
          <w:szCs w:val="24"/>
          <w:lang w:val="tr-TR"/>
        </w:rPr>
        <w:t>esinin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görüşülmesine geçildi. </w:t>
      </w:r>
    </w:p>
    <w:p w14:paraId="19731608" w14:textId="44573E58" w:rsidR="00EB6101" w:rsidRPr="006B5590" w:rsidRDefault="00A62FA8" w:rsidP="00C30A49">
      <w:pPr>
        <w:jc w:val="both"/>
        <w:rPr>
          <w:rFonts w:ascii="Times New Roman" w:hAnsi="Times New Roman" w:cs="Times New Roman"/>
          <w:bCs/>
          <w:sz w:val="24"/>
          <w:szCs w:val="24"/>
          <w:u w:val="single"/>
          <w:lang w:val="tr-TR"/>
        </w:rPr>
      </w:pPr>
      <w:r w:rsidRPr="003E526B">
        <w:rPr>
          <w:rFonts w:ascii="Times New Roman" w:hAnsi="Times New Roman" w:cs="Times New Roman"/>
          <w:bCs/>
          <w:sz w:val="24"/>
          <w:szCs w:val="24"/>
          <w:u w:val="single"/>
          <w:lang w:val="tr-TR"/>
        </w:rPr>
        <w:t>KARAR</w:t>
      </w:r>
    </w:p>
    <w:p w14:paraId="27152ED6" w14:textId="1E666858" w:rsidR="00EA3B6E" w:rsidRDefault="00EA3B6E" w:rsidP="00EA3B6E">
      <w:pPr>
        <w:pStyle w:val="ListeParagraf"/>
        <w:numPr>
          <w:ilvl w:val="0"/>
          <w:numId w:val="35"/>
        </w:numPr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Kayıt dondurma talepleri</w:t>
      </w:r>
      <w:r w:rsidR="00BB7F67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görüşüldü.</w:t>
      </w:r>
    </w:p>
    <w:p w14:paraId="52F2F986" w14:textId="77777777" w:rsidR="00EA3B6E" w:rsidRPr="00EA3B6E" w:rsidRDefault="00EA3B6E" w:rsidP="00EA3B6E">
      <w:pPr>
        <w:spacing w:after="0"/>
        <w:ind w:left="360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</w:p>
    <w:p w14:paraId="1117CE07" w14:textId="45194FB1" w:rsidR="00BB7F67" w:rsidRPr="00BB7F67" w:rsidRDefault="00BB7F67" w:rsidP="000529E9">
      <w:pPr>
        <w:pStyle w:val="ListeParagraf"/>
        <w:numPr>
          <w:ilvl w:val="0"/>
          <w:numId w:val="4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üksekokulumuz </w:t>
      </w:r>
      <w:r w:rsidR="000529E9">
        <w:rPr>
          <w:rFonts w:ascii="Times New Roman" w:hAnsi="Times New Roman" w:cs="Times New Roman"/>
          <w:sz w:val="24"/>
          <w:szCs w:val="24"/>
        </w:rPr>
        <w:t>Mütercim ve Tercümanlık Bölümü ö</w:t>
      </w:r>
      <w:r>
        <w:rPr>
          <w:rFonts w:ascii="Times New Roman" w:hAnsi="Times New Roman" w:cs="Times New Roman"/>
          <w:sz w:val="24"/>
          <w:szCs w:val="24"/>
        </w:rPr>
        <w:t xml:space="preserve">ğrencisi </w:t>
      </w:r>
      <w:r w:rsidR="000529E9" w:rsidRPr="000529E9">
        <w:rPr>
          <w:rFonts w:ascii="Times New Roman" w:hAnsi="Times New Roman" w:cs="Times New Roman"/>
          <w:sz w:val="24"/>
          <w:szCs w:val="24"/>
        </w:rPr>
        <w:t>31801010</w:t>
      </w:r>
      <w:r w:rsidR="000529E9">
        <w:rPr>
          <w:rFonts w:ascii="Times New Roman" w:hAnsi="Times New Roman" w:cs="Times New Roman"/>
          <w:sz w:val="24"/>
          <w:szCs w:val="24"/>
        </w:rPr>
        <w:t xml:space="preserve"> nolu öğrencisi Pınar İÇLİ’nin 2023-2024 eğitim-öğretim yılı güz ve b</w:t>
      </w:r>
      <w:r w:rsidRPr="00BB7F67">
        <w:rPr>
          <w:rFonts w:ascii="Times New Roman" w:hAnsi="Times New Roman" w:cs="Times New Roman"/>
          <w:sz w:val="24"/>
          <w:szCs w:val="24"/>
        </w:rPr>
        <w:t>ahar yarıyıllarında kayıt dondurma isteğinin uygun olduğuna;</w:t>
      </w:r>
    </w:p>
    <w:p w14:paraId="59479C3D" w14:textId="77777777" w:rsidR="00BB7F67" w:rsidRPr="00BB7F67" w:rsidRDefault="00BB7F67" w:rsidP="00BB7F67">
      <w:pPr>
        <w:pStyle w:val="ListeParagraf"/>
        <w:rPr>
          <w:rFonts w:ascii="Times New Roman" w:hAnsi="Times New Roman" w:cs="Times New Roman"/>
          <w:sz w:val="24"/>
          <w:szCs w:val="24"/>
        </w:rPr>
      </w:pPr>
    </w:p>
    <w:p w14:paraId="75BF8E61" w14:textId="4BBEAD96" w:rsidR="00BB7F67" w:rsidRPr="00BB7F67" w:rsidRDefault="00BB7F67" w:rsidP="000529E9">
      <w:pPr>
        <w:pStyle w:val="ListeParagraf"/>
        <w:numPr>
          <w:ilvl w:val="0"/>
          <w:numId w:val="4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üksekokulumuz </w:t>
      </w:r>
      <w:r w:rsidR="000529E9">
        <w:rPr>
          <w:rFonts w:ascii="Times New Roman" w:hAnsi="Times New Roman" w:cs="Times New Roman"/>
          <w:sz w:val="24"/>
          <w:szCs w:val="24"/>
        </w:rPr>
        <w:t>Mütercim ve Tercümanlık Bölümü ö</w:t>
      </w:r>
      <w:r>
        <w:rPr>
          <w:rFonts w:ascii="Times New Roman" w:hAnsi="Times New Roman" w:cs="Times New Roman"/>
          <w:sz w:val="24"/>
          <w:szCs w:val="24"/>
        </w:rPr>
        <w:t xml:space="preserve">ğrencisi </w:t>
      </w:r>
      <w:r w:rsidR="000529E9" w:rsidRPr="000529E9">
        <w:rPr>
          <w:rFonts w:ascii="Times New Roman" w:hAnsi="Times New Roman" w:cs="Times New Roman"/>
          <w:sz w:val="24"/>
          <w:szCs w:val="24"/>
        </w:rPr>
        <w:t>231801006</w:t>
      </w:r>
      <w:r>
        <w:rPr>
          <w:rFonts w:ascii="Times New Roman" w:hAnsi="Times New Roman" w:cs="Times New Roman"/>
          <w:sz w:val="24"/>
          <w:szCs w:val="24"/>
        </w:rPr>
        <w:t xml:space="preserve"> nolu öğrencisi </w:t>
      </w:r>
      <w:r w:rsidR="000529E9">
        <w:rPr>
          <w:rFonts w:ascii="Times New Roman" w:hAnsi="Times New Roman" w:cs="Times New Roman"/>
          <w:sz w:val="24"/>
          <w:szCs w:val="24"/>
        </w:rPr>
        <w:t>Yaşar BALTA’nın 2023-2024 eğitim-ö</w:t>
      </w:r>
      <w:r w:rsidRPr="00BB7F67">
        <w:rPr>
          <w:rFonts w:ascii="Times New Roman" w:hAnsi="Times New Roman" w:cs="Times New Roman"/>
          <w:sz w:val="24"/>
          <w:szCs w:val="24"/>
        </w:rPr>
        <w:t xml:space="preserve">ğretim </w:t>
      </w:r>
      <w:r w:rsidR="000529E9">
        <w:rPr>
          <w:rFonts w:ascii="Times New Roman" w:hAnsi="Times New Roman" w:cs="Times New Roman"/>
          <w:sz w:val="24"/>
          <w:szCs w:val="24"/>
        </w:rPr>
        <w:t>yılı güz ve b</w:t>
      </w:r>
      <w:r w:rsidRPr="00BB7F67">
        <w:rPr>
          <w:rFonts w:ascii="Times New Roman" w:hAnsi="Times New Roman" w:cs="Times New Roman"/>
          <w:sz w:val="24"/>
          <w:szCs w:val="24"/>
        </w:rPr>
        <w:t>ahar yarıyıllarında kayıt dondurma isteğinin uygun olduğuna;</w:t>
      </w:r>
    </w:p>
    <w:p w14:paraId="68A0AEC9" w14:textId="77777777" w:rsidR="00EA3B6E" w:rsidRPr="00EA3B6E" w:rsidRDefault="00EA3B6E" w:rsidP="00EA3B6E">
      <w:pPr>
        <w:pStyle w:val="ListeParagraf"/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</w:p>
    <w:p w14:paraId="64079914" w14:textId="51E8348F" w:rsidR="00D35CB7" w:rsidRDefault="00D35CB7" w:rsidP="00D35CB7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FC68F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Gereğinin </w:t>
      </w:r>
      <w:r w:rsidR="00BB7F6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ğrenci İ</w:t>
      </w:r>
      <w:r w:rsidR="000529E9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ş</w:t>
      </w:r>
      <w:r w:rsidR="00BB7F6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leri Daire</w:t>
      </w:r>
      <w:r w:rsidRPr="00FC68F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Ba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şkanlığınca yerine getirilmek üzere Rektörlük Makamına arzına</w:t>
      </w:r>
      <w:r w:rsidRPr="00FC68F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oy birliği ile karar verilmiştir.</w:t>
      </w:r>
    </w:p>
    <w:p w14:paraId="32217BA6" w14:textId="499165D9" w:rsidR="00BB7F67" w:rsidRDefault="00BB7F67" w:rsidP="00D35CB7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59807678" w14:textId="0096CB0D" w:rsidR="00BB7F67" w:rsidRPr="00BB7F67" w:rsidRDefault="00BB7F67" w:rsidP="00BB7F67">
      <w:pPr>
        <w:pStyle w:val="ListeParagraf"/>
        <w:numPr>
          <w:ilvl w:val="0"/>
          <w:numId w:val="35"/>
        </w:numP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 w:rsidRPr="00BB7F67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lastRenderedPageBreak/>
        <w:t>Yüksekokulumuz Yabancı Diller Bölümü Öğretim Görevlisi Emrullah AY'ın 30.10.2023-31.10.2023 tarihleri arasında Yurt içi görevlendirmesi</w:t>
      </w:r>
      <w:r w:rsidR="00540358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ve ders telafi programı talebi görüşüldü.</w:t>
      </w:r>
      <w:r w:rsidRPr="00BB7F67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</w:p>
    <w:p w14:paraId="2B2138BD" w14:textId="76CF04EC" w:rsidR="00BB7F67" w:rsidRDefault="00BB7F67" w:rsidP="00BB7F67">
      <w:pPr>
        <w:pStyle w:val="ListeParagraf"/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</w:p>
    <w:p w14:paraId="363BB11D" w14:textId="2FE2A8F8" w:rsidR="00AF4F3E" w:rsidRDefault="00BB7F67" w:rsidP="003945DE">
      <w:pPr>
        <w:pStyle w:val="ListeParagraf"/>
        <w:spacing w:after="0"/>
        <w:ind w:left="0" w:firstLine="709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BB7F6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üksekokulumuz Yabancı Diller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Pr="00BB7F6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Bölümü Öğretim Görevlisi Emrullah AY'ın 30.10.2023-31.10.2023 tarihleri arasında 2022-1-ES01-KA220-SCH-000088733 kodlu ERASMUS-AB projesinde </w:t>
      </w:r>
      <w:r w:rsidR="00AF4F3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apılacak toplantıya </w:t>
      </w:r>
      <w:r w:rsidRPr="00BB7F6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araştırmacı ve tercüman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olarak katılmak üzere 30/10/2023-31/10/2023 tarihleri arasında </w:t>
      </w:r>
      <w:r w:rsidR="00A5418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olluksuz ve gündeliksiz olarak </w:t>
      </w:r>
      <w:r w:rsidR="00AF4F3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2547 Sayılı Y</w:t>
      </w:r>
      <w:r w:rsidR="00C53B1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ükseköğretim Kanununun 39’</w:t>
      </w:r>
      <w:r w:rsidR="00AF4F3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uncu maddesi uyarınca</w:t>
      </w:r>
      <w:r w:rsidR="00A5418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="0054035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Erzurum’da </w:t>
      </w:r>
      <w:r w:rsidR="00A5418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görevlendirilmesinin, </w:t>
      </w:r>
      <w:r w:rsidR="0054035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ilgili tarihlerdeki</w:t>
      </w:r>
      <w:r w:rsidR="00C53B18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="00A5418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derslerinin aşağıda belirtilen telafi programına uygun olarak yürüterek aksatmayacak şekilde uygun olduğuna;</w:t>
      </w:r>
    </w:p>
    <w:p w14:paraId="0F645F98" w14:textId="18B3FD3F" w:rsidR="00AF4F3E" w:rsidRDefault="00AF4F3E" w:rsidP="00BB7F67">
      <w:pPr>
        <w:pStyle w:val="ListeParagraf"/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tbl>
      <w:tblPr>
        <w:tblStyle w:val="TabloKlavuzu"/>
        <w:tblW w:w="8646" w:type="dxa"/>
        <w:tblInd w:w="421" w:type="dxa"/>
        <w:tblLook w:val="04A0" w:firstRow="1" w:lastRow="0" w:firstColumn="1" w:lastColumn="0" w:noHBand="0" w:noVBand="1"/>
      </w:tblPr>
      <w:tblGrid>
        <w:gridCol w:w="2976"/>
        <w:gridCol w:w="993"/>
        <w:gridCol w:w="2268"/>
        <w:gridCol w:w="2409"/>
      </w:tblGrid>
      <w:tr w:rsidR="00C53B18" w:rsidRPr="003945DE" w14:paraId="71E905B0" w14:textId="77777777" w:rsidTr="00C53B18">
        <w:tc>
          <w:tcPr>
            <w:tcW w:w="2976" w:type="dxa"/>
          </w:tcPr>
          <w:p w14:paraId="73E2F569" w14:textId="6D7B7F71" w:rsidR="00AF4F3E" w:rsidRPr="00C53B18" w:rsidRDefault="003945DE" w:rsidP="00BB7F67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C53B1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Program</w:t>
            </w:r>
          </w:p>
        </w:tc>
        <w:tc>
          <w:tcPr>
            <w:tcW w:w="993" w:type="dxa"/>
          </w:tcPr>
          <w:p w14:paraId="2E656155" w14:textId="34CB3CA9" w:rsidR="00AF4F3E" w:rsidRPr="00C53B18" w:rsidRDefault="00AF4F3E" w:rsidP="00BB7F67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C53B1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Ders</w:t>
            </w:r>
          </w:p>
        </w:tc>
        <w:tc>
          <w:tcPr>
            <w:tcW w:w="2268" w:type="dxa"/>
          </w:tcPr>
          <w:p w14:paraId="0253D406" w14:textId="66F24DD5" w:rsidR="00AF4F3E" w:rsidRPr="00C53B18" w:rsidRDefault="00AF4F3E" w:rsidP="00BB7F67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C53B1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Programdaki Ders Tarihi ve Saati</w:t>
            </w:r>
          </w:p>
        </w:tc>
        <w:tc>
          <w:tcPr>
            <w:tcW w:w="2409" w:type="dxa"/>
          </w:tcPr>
          <w:p w14:paraId="64F98AFF" w14:textId="1E784940" w:rsidR="00AF4F3E" w:rsidRPr="00C53B18" w:rsidRDefault="00AF4F3E" w:rsidP="00BB7F67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C53B1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Telafi Ders Tarihi ve Saati</w:t>
            </w:r>
          </w:p>
        </w:tc>
      </w:tr>
      <w:tr w:rsidR="00C53B18" w:rsidRPr="003945DE" w14:paraId="492F304E" w14:textId="77777777" w:rsidTr="00C53B18">
        <w:tc>
          <w:tcPr>
            <w:tcW w:w="2976" w:type="dxa"/>
          </w:tcPr>
          <w:p w14:paraId="0CC870A3" w14:textId="060521A3" w:rsidR="00AF4F3E" w:rsidRPr="00C53B18" w:rsidRDefault="003945DE" w:rsidP="00BB7F67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53B18">
              <w:rPr>
                <w:rFonts w:ascii="Times New Roman" w:hAnsi="Times New Roman" w:cs="Times New Roman"/>
                <w:sz w:val="20"/>
                <w:szCs w:val="20"/>
              </w:rPr>
              <w:t>Ingilizce Öğretmenliği Hazırlık-A</w:t>
            </w:r>
          </w:p>
        </w:tc>
        <w:tc>
          <w:tcPr>
            <w:tcW w:w="993" w:type="dxa"/>
          </w:tcPr>
          <w:p w14:paraId="138C1E69" w14:textId="64EDAB10" w:rsidR="00AF4F3E" w:rsidRPr="00C53B18" w:rsidRDefault="00AF4F3E" w:rsidP="00BB7F67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</w:pPr>
            <w:r w:rsidRPr="00C53B18">
              <w:rPr>
                <w:rFonts w:ascii="Times New Roman" w:hAnsi="Times New Roman" w:cs="Times New Roman"/>
                <w:sz w:val="20"/>
                <w:szCs w:val="20"/>
              </w:rPr>
              <w:t>Speaking</w:t>
            </w:r>
          </w:p>
        </w:tc>
        <w:tc>
          <w:tcPr>
            <w:tcW w:w="2268" w:type="dxa"/>
          </w:tcPr>
          <w:p w14:paraId="01776429" w14:textId="1A957860" w:rsidR="00AF4F3E" w:rsidRPr="00C53B18" w:rsidRDefault="00C53B18" w:rsidP="00C53B18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</w:pPr>
            <w:r w:rsidRPr="00C53B18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30.10.2023/</w:t>
            </w:r>
            <w:r w:rsidR="00AF4F3E" w:rsidRPr="00C53B18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13.00-15.00</w:t>
            </w:r>
          </w:p>
        </w:tc>
        <w:tc>
          <w:tcPr>
            <w:tcW w:w="2409" w:type="dxa"/>
          </w:tcPr>
          <w:p w14:paraId="5C4A2D58" w14:textId="6B3E307B" w:rsidR="003945DE" w:rsidRPr="00C53B18" w:rsidRDefault="003945DE" w:rsidP="00C53B18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</w:pPr>
            <w:r w:rsidRPr="00C53B18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08.10.2023</w:t>
            </w:r>
            <w:r w:rsidR="00C53B18" w:rsidRPr="00C53B18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/</w:t>
            </w:r>
            <w:r w:rsidRPr="00C53B18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13.00-15.00</w:t>
            </w:r>
          </w:p>
        </w:tc>
      </w:tr>
      <w:tr w:rsidR="00C53B18" w:rsidRPr="003945DE" w14:paraId="4D8B227A" w14:textId="77777777" w:rsidTr="00C53B18">
        <w:tc>
          <w:tcPr>
            <w:tcW w:w="2976" w:type="dxa"/>
          </w:tcPr>
          <w:p w14:paraId="10A46EC2" w14:textId="54E024A3" w:rsidR="00AF4F3E" w:rsidRPr="00C53B18" w:rsidRDefault="003945DE" w:rsidP="00BB7F67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53B18">
              <w:rPr>
                <w:rFonts w:ascii="Times New Roman" w:hAnsi="Times New Roman" w:cs="Times New Roman"/>
                <w:sz w:val="20"/>
                <w:szCs w:val="20"/>
              </w:rPr>
              <w:t>Ingilizce Öğretmenliği Hazırlık-A</w:t>
            </w:r>
          </w:p>
        </w:tc>
        <w:tc>
          <w:tcPr>
            <w:tcW w:w="993" w:type="dxa"/>
          </w:tcPr>
          <w:p w14:paraId="325CFA53" w14:textId="0095DF4E" w:rsidR="00AF4F3E" w:rsidRPr="00C53B18" w:rsidRDefault="00AF4F3E" w:rsidP="00BB7F67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</w:pPr>
            <w:r w:rsidRPr="00C53B18">
              <w:rPr>
                <w:rFonts w:ascii="Times New Roman" w:hAnsi="Times New Roman" w:cs="Times New Roman"/>
                <w:sz w:val="20"/>
                <w:szCs w:val="20"/>
              </w:rPr>
              <w:t>Listening</w:t>
            </w:r>
          </w:p>
        </w:tc>
        <w:tc>
          <w:tcPr>
            <w:tcW w:w="2268" w:type="dxa"/>
          </w:tcPr>
          <w:p w14:paraId="33FC21C3" w14:textId="505B78E8" w:rsidR="00AF4F3E" w:rsidRPr="00C53B18" w:rsidRDefault="00AF4F3E" w:rsidP="00C53B18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</w:pPr>
            <w:r w:rsidRPr="00C53B18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31.10.2023</w:t>
            </w:r>
            <w:r w:rsidR="00C53B18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/</w:t>
            </w:r>
            <w:r w:rsidRPr="00C53B18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13.00-15.00</w:t>
            </w:r>
          </w:p>
        </w:tc>
        <w:tc>
          <w:tcPr>
            <w:tcW w:w="2409" w:type="dxa"/>
          </w:tcPr>
          <w:p w14:paraId="6AA806FC" w14:textId="35A34B0F" w:rsidR="00AF4F3E" w:rsidRPr="00C53B18" w:rsidRDefault="003945DE" w:rsidP="00C53B18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</w:pPr>
            <w:r w:rsidRPr="00C53B18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08.10.2023</w:t>
            </w:r>
            <w:r w:rsidR="00C53B18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/</w:t>
            </w:r>
            <w:r w:rsidRPr="00C53B18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15.00-17.00</w:t>
            </w:r>
          </w:p>
        </w:tc>
      </w:tr>
      <w:tr w:rsidR="003945DE" w:rsidRPr="003945DE" w14:paraId="5F76B997" w14:textId="77777777" w:rsidTr="00C53B18">
        <w:tc>
          <w:tcPr>
            <w:tcW w:w="2976" w:type="dxa"/>
          </w:tcPr>
          <w:p w14:paraId="2D089575" w14:textId="73173B3D" w:rsidR="003945DE" w:rsidRPr="00C53B18" w:rsidRDefault="003945DE" w:rsidP="003945DE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53B18">
              <w:rPr>
                <w:rFonts w:ascii="Times New Roman" w:hAnsi="Times New Roman" w:cs="Times New Roman"/>
                <w:sz w:val="20"/>
                <w:szCs w:val="20"/>
              </w:rPr>
              <w:t>Ingilizce Öğretmenliği Hazırlık-B</w:t>
            </w:r>
          </w:p>
        </w:tc>
        <w:tc>
          <w:tcPr>
            <w:tcW w:w="993" w:type="dxa"/>
          </w:tcPr>
          <w:p w14:paraId="3D5A64C6" w14:textId="64EB7F91" w:rsidR="003945DE" w:rsidRPr="00C53B18" w:rsidRDefault="003945DE" w:rsidP="003945DE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53B18">
              <w:rPr>
                <w:rFonts w:ascii="Times New Roman" w:hAnsi="Times New Roman" w:cs="Times New Roman"/>
                <w:sz w:val="20"/>
                <w:szCs w:val="20"/>
              </w:rPr>
              <w:t>Speaking</w:t>
            </w:r>
          </w:p>
        </w:tc>
        <w:tc>
          <w:tcPr>
            <w:tcW w:w="2268" w:type="dxa"/>
          </w:tcPr>
          <w:p w14:paraId="4FD8CD68" w14:textId="4680D718" w:rsidR="003945DE" w:rsidRPr="00C53B18" w:rsidRDefault="00C53B18" w:rsidP="00C53B18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30.10.2023/</w:t>
            </w:r>
            <w:r w:rsidR="003945DE" w:rsidRPr="00C53B18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10.00-12.00</w:t>
            </w:r>
          </w:p>
        </w:tc>
        <w:tc>
          <w:tcPr>
            <w:tcW w:w="2409" w:type="dxa"/>
          </w:tcPr>
          <w:p w14:paraId="4B4CE194" w14:textId="49F68D8F" w:rsidR="003945DE" w:rsidRPr="00C53B18" w:rsidRDefault="003945DE" w:rsidP="00C53B18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</w:pPr>
            <w:r w:rsidRPr="00C53B18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09.10.2023</w:t>
            </w:r>
            <w:r w:rsidR="00C53B18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/</w:t>
            </w:r>
            <w:r w:rsidRPr="00C53B18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13.00-15.00</w:t>
            </w:r>
          </w:p>
        </w:tc>
      </w:tr>
      <w:tr w:rsidR="003945DE" w:rsidRPr="003945DE" w14:paraId="4A0DF083" w14:textId="77777777" w:rsidTr="00C53B18">
        <w:tc>
          <w:tcPr>
            <w:tcW w:w="2976" w:type="dxa"/>
          </w:tcPr>
          <w:p w14:paraId="7F1C7BFC" w14:textId="0DCB3054" w:rsidR="003945DE" w:rsidRPr="00C53B18" w:rsidRDefault="003945DE" w:rsidP="003945DE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53B18">
              <w:rPr>
                <w:rFonts w:ascii="Times New Roman" w:hAnsi="Times New Roman" w:cs="Times New Roman"/>
                <w:sz w:val="20"/>
                <w:szCs w:val="20"/>
              </w:rPr>
              <w:t>Ingilizce Öğretmenliği Hazırlık-B</w:t>
            </w:r>
          </w:p>
        </w:tc>
        <w:tc>
          <w:tcPr>
            <w:tcW w:w="993" w:type="dxa"/>
          </w:tcPr>
          <w:p w14:paraId="02CD6F28" w14:textId="4709B678" w:rsidR="003945DE" w:rsidRPr="00C53B18" w:rsidRDefault="003945DE" w:rsidP="003945DE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53B18">
              <w:rPr>
                <w:rFonts w:ascii="Times New Roman" w:hAnsi="Times New Roman" w:cs="Times New Roman"/>
                <w:sz w:val="20"/>
                <w:szCs w:val="20"/>
              </w:rPr>
              <w:t>Listening</w:t>
            </w:r>
          </w:p>
        </w:tc>
        <w:tc>
          <w:tcPr>
            <w:tcW w:w="2268" w:type="dxa"/>
          </w:tcPr>
          <w:p w14:paraId="1E2E07B5" w14:textId="56C39213" w:rsidR="003945DE" w:rsidRPr="00C53B18" w:rsidRDefault="00C53B18" w:rsidP="00C53B18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31.10.2023/</w:t>
            </w:r>
            <w:r w:rsidR="003945DE" w:rsidRPr="00C53B18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08.00-10.00</w:t>
            </w:r>
          </w:p>
        </w:tc>
        <w:tc>
          <w:tcPr>
            <w:tcW w:w="2409" w:type="dxa"/>
          </w:tcPr>
          <w:p w14:paraId="66EA6ABE" w14:textId="5AF8BE7B" w:rsidR="003945DE" w:rsidRPr="00C53B18" w:rsidRDefault="003945DE" w:rsidP="00C53B18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</w:pPr>
            <w:r w:rsidRPr="00C53B18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09.10.2023</w:t>
            </w:r>
            <w:r w:rsidR="00C53B18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/</w:t>
            </w:r>
            <w:r w:rsidRPr="00C53B18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15.00-17.00</w:t>
            </w:r>
          </w:p>
        </w:tc>
      </w:tr>
    </w:tbl>
    <w:p w14:paraId="4C07281D" w14:textId="6B4D7F0E" w:rsidR="00AF4F3E" w:rsidRDefault="00AF4F3E" w:rsidP="00BB7F67">
      <w:pPr>
        <w:pStyle w:val="ListeParagraf"/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4441309A" w14:textId="77777777" w:rsidR="00540358" w:rsidRDefault="00540358" w:rsidP="0054035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FC68F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Gereğinin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ğrenci İleri Daire</w:t>
      </w:r>
      <w:r w:rsidRPr="00FC68F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Ba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şkanlığınca yerine getirilmek üzere Rektörlük Makamına arzına</w:t>
      </w:r>
      <w:r w:rsidRPr="00FC68F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oy birliği ile karar verilmiştir.</w:t>
      </w:r>
    </w:p>
    <w:p w14:paraId="10C22358" w14:textId="77777777" w:rsidR="00BB7F67" w:rsidRDefault="00BB7F67" w:rsidP="00BB7F67">
      <w:pPr>
        <w:pStyle w:val="ListeParagraf"/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6F1FFCBD" w14:textId="239341B2" w:rsidR="00C15FD7" w:rsidRDefault="00C15FD7" w:rsidP="00AF4F3E">
      <w:pPr>
        <w:pStyle w:val="ListeParagraf"/>
        <w:spacing w:after="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15F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……………….…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oplantı saat 12</w:t>
      </w:r>
      <w:r w:rsidRPr="00C15F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="00D35CB7"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perscript"/>
        </w:rPr>
        <w:t>40</w:t>
      </w:r>
      <w:r w:rsidR="00A52126">
        <w:rPr>
          <w:rFonts w:ascii="Times New Roman" w:hAnsi="Times New Roman" w:cs="Times New Roman"/>
          <w:color w:val="000000" w:themeColor="text1"/>
          <w:sz w:val="24"/>
          <w:szCs w:val="24"/>
        </w:rPr>
        <w:t>’d</w:t>
      </w:r>
      <w:r w:rsidR="00D35CB7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Pr="00C15FD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na erdi</w:t>
      </w:r>
      <w:r w:rsidRPr="00C15F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………….………</w:t>
      </w:r>
    </w:p>
    <w:p w14:paraId="634C0F92" w14:textId="77FE3FEF" w:rsidR="00A5418A" w:rsidRDefault="00A5418A" w:rsidP="00AF4F3E">
      <w:pPr>
        <w:pStyle w:val="ListeParagraf"/>
        <w:spacing w:after="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FE7A33D" w14:textId="246E5F43" w:rsidR="00A5418A" w:rsidRDefault="00A5418A" w:rsidP="00AF4F3E">
      <w:pPr>
        <w:pStyle w:val="ListeParagraf"/>
        <w:spacing w:after="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94949CF" w14:textId="77777777" w:rsidR="00A5418A" w:rsidRDefault="00A5418A" w:rsidP="00AF4F3E">
      <w:pPr>
        <w:pStyle w:val="ListeParagraf"/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sectPr w:rsidR="00A5418A" w:rsidSect="00BC382D">
      <w:pgSz w:w="11906" w:h="16838"/>
      <w:pgMar w:top="993" w:right="1417" w:bottom="42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4AACC5" w14:textId="77777777" w:rsidR="00406A59" w:rsidRDefault="00406A59" w:rsidP="003E526B">
      <w:pPr>
        <w:spacing w:after="0" w:line="240" w:lineRule="auto"/>
      </w:pPr>
      <w:r>
        <w:separator/>
      </w:r>
    </w:p>
  </w:endnote>
  <w:endnote w:type="continuationSeparator" w:id="0">
    <w:p w14:paraId="38D0FDA4" w14:textId="77777777" w:rsidR="00406A59" w:rsidRDefault="00406A59" w:rsidP="003E52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E5EFBC" w14:textId="77777777" w:rsidR="00406A59" w:rsidRDefault="00406A59" w:rsidP="003E526B">
      <w:pPr>
        <w:spacing w:after="0" w:line="240" w:lineRule="auto"/>
      </w:pPr>
      <w:r>
        <w:separator/>
      </w:r>
    </w:p>
  </w:footnote>
  <w:footnote w:type="continuationSeparator" w:id="0">
    <w:p w14:paraId="16F066E3" w14:textId="77777777" w:rsidR="00406A59" w:rsidRDefault="00406A59" w:rsidP="003E52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161BE"/>
    <w:multiLevelType w:val="hybridMultilevel"/>
    <w:tmpl w:val="522A9F6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486300"/>
    <w:multiLevelType w:val="hybridMultilevel"/>
    <w:tmpl w:val="8F1230E6"/>
    <w:lvl w:ilvl="0" w:tplc="96DCFDD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AD1334"/>
    <w:multiLevelType w:val="hybridMultilevel"/>
    <w:tmpl w:val="890C0C48"/>
    <w:lvl w:ilvl="0" w:tplc="50D2FF16">
      <w:start w:val="1"/>
      <w:numFmt w:val="decimal"/>
      <w:lvlText w:val="%1."/>
      <w:lvlJc w:val="left"/>
      <w:pPr>
        <w:ind w:left="825" w:hanging="465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9A7288"/>
    <w:multiLevelType w:val="hybridMultilevel"/>
    <w:tmpl w:val="595EC51E"/>
    <w:lvl w:ilvl="0" w:tplc="041F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35FC5"/>
    <w:multiLevelType w:val="hybridMultilevel"/>
    <w:tmpl w:val="8930842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076939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345F08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E37663"/>
    <w:multiLevelType w:val="hybridMultilevel"/>
    <w:tmpl w:val="14E4F368"/>
    <w:lvl w:ilvl="0" w:tplc="041F000F">
      <w:start w:val="1"/>
      <w:numFmt w:val="decimal"/>
      <w:lvlText w:val="%1."/>
      <w:lvlJc w:val="left"/>
      <w:pPr>
        <w:ind w:left="643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381E9A"/>
    <w:multiLevelType w:val="hybridMultilevel"/>
    <w:tmpl w:val="0AEC82C6"/>
    <w:lvl w:ilvl="0" w:tplc="88DE35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4713F4"/>
    <w:multiLevelType w:val="hybridMultilevel"/>
    <w:tmpl w:val="DF1481CE"/>
    <w:lvl w:ilvl="0" w:tplc="42DE8E2E">
      <w:start w:val="1"/>
      <w:numFmt w:val="decimal"/>
      <w:lvlText w:val="%1)"/>
      <w:lvlJc w:val="left"/>
      <w:pPr>
        <w:ind w:left="42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46" w:hanging="360"/>
      </w:pPr>
    </w:lvl>
    <w:lvl w:ilvl="2" w:tplc="041F001B" w:tentative="1">
      <w:start w:val="1"/>
      <w:numFmt w:val="lowerRoman"/>
      <w:lvlText w:val="%3."/>
      <w:lvlJc w:val="right"/>
      <w:pPr>
        <w:ind w:left="1866" w:hanging="180"/>
      </w:pPr>
    </w:lvl>
    <w:lvl w:ilvl="3" w:tplc="041F000F" w:tentative="1">
      <w:start w:val="1"/>
      <w:numFmt w:val="decimal"/>
      <w:lvlText w:val="%4."/>
      <w:lvlJc w:val="left"/>
      <w:pPr>
        <w:ind w:left="2586" w:hanging="360"/>
      </w:pPr>
    </w:lvl>
    <w:lvl w:ilvl="4" w:tplc="041F0019" w:tentative="1">
      <w:start w:val="1"/>
      <w:numFmt w:val="lowerLetter"/>
      <w:lvlText w:val="%5."/>
      <w:lvlJc w:val="left"/>
      <w:pPr>
        <w:ind w:left="3306" w:hanging="360"/>
      </w:pPr>
    </w:lvl>
    <w:lvl w:ilvl="5" w:tplc="041F001B" w:tentative="1">
      <w:start w:val="1"/>
      <w:numFmt w:val="lowerRoman"/>
      <w:lvlText w:val="%6."/>
      <w:lvlJc w:val="right"/>
      <w:pPr>
        <w:ind w:left="4026" w:hanging="180"/>
      </w:pPr>
    </w:lvl>
    <w:lvl w:ilvl="6" w:tplc="041F000F" w:tentative="1">
      <w:start w:val="1"/>
      <w:numFmt w:val="decimal"/>
      <w:lvlText w:val="%7."/>
      <w:lvlJc w:val="left"/>
      <w:pPr>
        <w:ind w:left="4746" w:hanging="360"/>
      </w:pPr>
    </w:lvl>
    <w:lvl w:ilvl="7" w:tplc="041F0019" w:tentative="1">
      <w:start w:val="1"/>
      <w:numFmt w:val="lowerLetter"/>
      <w:lvlText w:val="%8."/>
      <w:lvlJc w:val="left"/>
      <w:pPr>
        <w:ind w:left="5466" w:hanging="360"/>
      </w:pPr>
    </w:lvl>
    <w:lvl w:ilvl="8" w:tplc="041F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10" w15:restartNumberingAfterBreak="0">
    <w:nsid w:val="27285DC7"/>
    <w:multiLevelType w:val="hybridMultilevel"/>
    <w:tmpl w:val="C34836C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C3751B"/>
    <w:multiLevelType w:val="hybridMultilevel"/>
    <w:tmpl w:val="522A9F6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6E5D67"/>
    <w:multiLevelType w:val="hybridMultilevel"/>
    <w:tmpl w:val="B540DFA6"/>
    <w:lvl w:ilvl="0" w:tplc="D26623B2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0D1C74"/>
    <w:multiLevelType w:val="hybridMultilevel"/>
    <w:tmpl w:val="98AEB95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1C4441"/>
    <w:multiLevelType w:val="hybridMultilevel"/>
    <w:tmpl w:val="8634EDC2"/>
    <w:lvl w:ilvl="0" w:tplc="041F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2B2028"/>
    <w:multiLevelType w:val="hybridMultilevel"/>
    <w:tmpl w:val="60423110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A02181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7F614B"/>
    <w:multiLevelType w:val="hybridMultilevel"/>
    <w:tmpl w:val="522A9F6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7A6451"/>
    <w:multiLevelType w:val="hybridMultilevel"/>
    <w:tmpl w:val="522A9F6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8B13EA"/>
    <w:multiLevelType w:val="hybridMultilevel"/>
    <w:tmpl w:val="5AAE307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DB6D9F"/>
    <w:multiLevelType w:val="hybridMultilevel"/>
    <w:tmpl w:val="5700F310"/>
    <w:lvl w:ilvl="0" w:tplc="20E07752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CA1EFD"/>
    <w:multiLevelType w:val="hybridMultilevel"/>
    <w:tmpl w:val="2E3293D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EC3A13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625E9F"/>
    <w:multiLevelType w:val="hybridMultilevel"/>
    <w:tmpl w:val="A14E9D4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B72E30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743C31"/>
    <w:multiLevelType w:val="hybridMultilevel"/>
    <w:tmpl w:val="A80A2F7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7837DF"/>
    <w:multiLevelType w:val="hybridMultilevel"/>
    <w:tmpl w:val="3EA4992A"/>
    <w:lvl w:ilvl="0" w:tplc="6D34BF6C">
      <w:start w:val="1"/>
      <w:numFmt w:val="decimal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98487A"/>
    <w:multiLevelType w:val="hybridMultilevel"/>
    <w:tmpl w:val="550E4C9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74277E"/>
    <w:multiLevelType w:val="multilevel"/>
    <w:tmpl w:val="A8DA38C4"/>
    <w:lvl w:ilvl="0">
      <w:start w:val="1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4680" w:hanging="1800"/>
      </w:pPr>
      <w:rPr>
        <w:rFonts w:hint="default"/>
      </w:rPr>
    </w:lvl>
  </w:abstractNum>
  <w:abstractNum w:abstractNumId="29" w15:restartNumberingAfterBreak="0">
    <w:nsid w:val="52833710"/>
    <w:multiLevelType w:val="multilevel"/>
    <w:tmpl w:val="35D0B802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53093C1D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214E82"/>
    <w:multiLevelType w:val="hybridMultilevel"/>
    <w:tmpl w:val="2752E02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2817D2"/>
    <w:multiLevelType w:val="hybridMultilevel"/>
    <w:tmpl w:val="EE46948A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8A0AF7"/>
    <w:multiLevelType w:val="multilevel"/>
    <w:tmpl w:val="CEB8FA14"/>
    <w:lvl w:ilvl="0">
      <w:start w:val="1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5D717651"/>
    <w:multiLevelType w:val="hybridMultilevel"/>
    <w:tmpl w:val="E2847426"/>
    <w:lvl w:ilvl="0" w:tplc="7F3E0D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E24529E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B22E8C"/>
    <w:multiLevelType w:val="hybridMultilevel"/>
    <w:tmpl w:val="5AAE307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3E0992"/>
    <w:multiLevelType w:val="hybridMultilevel"/>
    <w:tmpl w:val="118A33F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A25A4B"/>
    <w:multiLevelType w:val="hybridMultilevel"/>
    <w:tmpl w:val="DF1481CE"/>
    <w:lvl w:ilvl="0" w:tplc="42DE8E2E">
      <w:start w:val="1"/>
      <w:numFmt w:val="decimal"/>
      <w:lvlText w:val="%1)"/>
      <w:lvlJc w:val="left"/>
      <w:pPr>
        <w:ind w:left="42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46" w:hanging="360"/>
      </w:pPr>
    </w:lvl>
    <w:lvl w:ilvl="2" w:tplc="041F001B" w:tentative="1">
      <w:start w:val="1"/>
      <w:numFmt w:val="lowerRoman"/>
      <w:lvlText w:val="%3."/>
      <w:lvlJc w:val="right"/>
      <w:pPr>
        <w:ind w:left="1866" w:hanging="180"/>
      </w:pPr>
    </w:lvl>
    <w:lvl w:ilvl="3" w:tplc="041F000F" w:tentative="1">
      <w:start w:val="1"/>
      <w:numFmt w:val="decimal"/>
      <w:lvlText w:val="%4."/>
      <w:lvlJc w:val="left"/>
      <w:pPr>
        <w:ind w:left="2586" w:hanging="360"/>
      </w:pPr>
    </w:lvl>
    <w:lvl w:ilvl="4" w:tplc="041F0019" w:tentative="1">
      <w:start w:val="1"/>
      <w:numFmt w:val="lowerLetter"/>
      <w:lvlText w:val="%5."/>
      <w:lvlJc w:val="left"/>
      <w:pPr>
        <w:ind w:left="3306" w:hanging="360"/>
      </w:pPr>
    </w:lvl>
    <w:lvl w:ilvl="5" w:tplc="041F001B" w:tentative="1">
      <w:start w:val="1"/>
      <w:numFmt w:val="lowerRoman"/>
      <w:lvlText w:val="%6."/>
      <w:lvlJc w:val="right"/>
      <w:pPr>
        <w:ind w:left="4026" w:hanging="180"/>
      </w:pPr>
    </w:lvl>
    <w:lvl w:ilvl="6" w:tplc="041F000F" w:tentative="1">
      <w:start w:val="1"/>
      <w:numFmt w:val="decimal"/>
      <w:lvlText w:val="%7."/>
      <w:lvlJc w:val="left"/>
      <w:pPr>
        <w:ind w:left="4746" w:hanging="360"/>
      </w:pPr>
    </w:lvl>
    <w:lvl w:ilvl="7" w:tplc="041F0019" w:tentative="1">
      <w:start w:val="1"/>
      <w:numFmt w:val="lowerLetter"/>
      <w:lvlText w:val="%8."/>
      <w:lvlJc w:val="left"/>
      <w:pPr>
        <w:ind w:left="5466" w:hanging="360"/>
      </w:pPr>
    </w:lvl>
    <w:lvl w:ilvl="8" w:tplc="041F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39" w15:restartNumberingAfterBreak="0">
    <w:nsid w:val="662614BD"/>
    <w:multiLevelType w:val="multilevel"/>
    <w:tmpl w:val="8AE4AD3A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  <w:b/>
      </w:rPr>
    </w:lvl>
    <w:lvl w:ilvl="1">
      <w:start w:val="1"/>
      <w:numFmt w:val="decimal"/>
      <w:lvlText w:val="%1-%2)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lvlText w:val="%1-%2)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-%2)%3.%4."/>
      <w:lvlJc w:val="left"/>
      <w:pPr>
        <w:ind w:left="2160" w:hanging="1080"/>
      </w:pPr>
      <w:rPr>
        <w:rFonts w:hint="default"/>
        <w:b/>
      </w:rPr>
    </w:lvl>
    <w:lvl w:ilvl="4">
      <w:start w:val="1"/>
      <w:numFmt w:val="decimal"/>
      <w:lvlText w:val="%1-%2)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-%2)%3.%4.%5.%6."/>
      <w:lvlJc w:val="left"/>
      <w:pPr>
        <w:ind w:left="3240" w:hanging="1440"/>
      </w:pPr>
      <w:rPr>
        <w:rFonts w:hint="default"/>
        <w:b/>
      </w:rPr>
    </w:lvl>
    <w:lvl w:ilvl="6">
      <w:start w:val="1"/>
      <w:numFmt w:val="decimal"/>
      <w:lvlText w:val="%1-%2)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-%2)%3.%4.%5.%6.%7.%8."/>
      <w:lvlJc w:val="left"/>
      <w:pPr>
        <w:ind w:left="4320" w:hanging="1800"/>
      </w:pPr>
      <w:rPr>
        <w:rFonts w:hint="default"/>
        <w:b/>
      </w:rPr>
    </w:lvl>
    <w:lvl w:ilvl="8">
      <w:start w:val="1"/>
      <w:numFmt w:val="decimal"/>
      <w:lvlText w:val="%1-%2)%3.%4.%5.%6.%7.%8.%9."/>
      <w:lvlJc w:val="left"/>
      <w:pPr>
        <w:ind w:left="4680" w:hanging="1800"/>
      </w:pPr>
      <w:rPr>
        <w:rFonts w:hint="default"/>
        <w:b/>
      </w:rPr>
    </w:lvl>
  </w:abstractNum>
  <w:abstractNum w:abstractNumId="40" w15:restartNumberingAfterBreak="0">
    <w:nsid w:val="6E73058C"/>
    <w:multiLevelType w:val="hybridMultilevel"/>
    <w:tmpl w:val="87C0634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20E5B02"/>
    <w:multiLevelType w:val="hybridMultilevel"/>
    <w:tmpl w:val="522A9F6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5C1DD0"/>
    <w:multiLevelType w:val="hybridMultilevel"/>
    <w:tmpl w:val="1E10940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DB2F21"/>
    <w:multiLevelType w:val="hybridMultilevel"/>
    <w:tmpl w:val="522A9F6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8038D7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A9E404F"/>
    <w:multiLevelType w:val="hybridMultilevel"/>
    <w:tmpl w:val="624A0CC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31"/>
  </w:num>
  <w:num w:numId="3">
    <w:abstractNumId w:val="37"/>
  </w:num>
  <w:num w:numId="4">
    <w:abstractNumId w:val="30"/>
  </w:num>
  <w:num w:numId="5">
    <w:abstractNumId w:val="35"/>
  </w:num>
  <w:num w:numId="6">
    <w:abstractNumId w:val="44"/>
  </w:num>
  <w:num w:numId="7">
    <w:abstractNumId w:val="24"/>
  </w:num>
  <w:num w:numId="8">
    <w:abstractNumId w:val="6"/>
  </w:num>
  <w:num w:numId="9">
    <w:abstractNumId w:val="5"/>
  </w:num>
  <w:num w:numId="10">
    <w:abstractNumId w:val="29"/>
  </w:num>
  <w:num w:numId="11">
    <w:abstractNumId w:val="42"/>
  </w:num>
  <w:num w:numId="12">
    <w:abstractNumId w:val="25"/>
  </w:num>
  <w:num w:numId="13">
    <w:abstractNumId w:val="22"/>
  </w:num>
  <w:num w:numId="14">
    <w:abstractNumId w:val="21"/>
  </w:num>
  <w:num w:numId="15">
    <w:abstractNumId w:val="8"/>
  </w:num>
  <w:num w:numId="16">
    <w:abstractNumId w:val="34"/>
  </w:num>
  <w:num w:numId="17">
    <w:abstractNumId w:val="12"/>
  </w:num>
  <w:num w:numId="18">
    <w:abstractNumId w:val="23"/>
  </w:num>
  <w:num w:numId="19">
    <w:abstractNumId w:val="3"/>
  </w:num>
  <w:num w:numId="20">
    <w:abstractNumId w:val="40"/>
  </w:num>
  <w:num w:numId="21">
    <w:abstractNumId w:val="39"/>
  </w:num>
  <w:num w:numId="22">
    <w:abstractNumId w:val="26"/>
  </w:num>
  <w:num w:numId="23">
    <w:abstractNumId w:val="45"/>
  </w:num>
  <w:num w:numId="24">
    <w:abstractNumId w:val="13"/>
  </w:num>
  <w:num w:numId="25">
    <w:abstractNumId w:val="36"/>
  </w:num>
  <w:num w:numId="26">
    <w:abstractNumId w:val="19"/>
  </w:num>
  <w:num w:numId="27">
    <w:abstractNumId w:val="32"/>
  </w:num>
  <w:num w:numId="28">
    <w:abstractNumId w:val="4"/>
  </w:num>
  <w:num w:numId="29">
    <w:abstractNumId w:val="14"/>
  </w:num>
  <w:num w:numId="30">
    <w:abstractNumId w:val="27"/>
  </w:num>
  <w:num w:numId="31">
    <w:abstractNumId w:val="9"/>
  </w:num>
  <w:num w:numId="32">
    <w:abstractNumId w:val="38"/>
  </w:num>
  <w:num w:numId="33">
    <w:abstractNumId w:val="15"/>
  </w:num>
  <w:num w:numId="34">
    <w:abstractNumId w:val="2"/>
  </w:num>
  <w:num w:numId="35">
    <w:abstractNumId w:val="18"/>
  </w:num>
  <w:num w:numId="36">
    <w:abstractNumId w:val="43"/>
  </w:num>
  <w:num w:numId="37">
    <w:abstractNumId w:val="41"/>
  </w:num>
  <w:num w:numId="38">
    <w:abstractNumId w:val="10"/>
  </w:num>
  <w:num w:numId="39">
    <w:abstractNumId w:val="7"/>
  </w:num>
  <w:num w:numId="40">
    <w:abstractNumId w:val="33"/>
  </w:num>
  <w:num w:numId="41">
    <w:abstractNumId w:val="0"/>
  </w:num>
  <w:num w:numId="42">
    <w:abstractNumId w:val="17"/>
  </w:num>
  <w:num w:numId="43">
    <w:abstractNumId w:val="1"/>
  </w:num>
  <w:num w:numId="44">
    <w:abstractNumId w:val="28"/>
  </w:num>
  <w:num w:numId="4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readOnly" w:formatting="1" w:enforcement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jc0MzAwNgFCQyUdpeDU4uLM/DyQAsNaAKAUF/ssAAAA"/>
  </w:docVars>
  <w:rsids>
    <w:rsidRoot w:val="00925D48"/>
    <w:rsid w:val="000529E9"/>
    <w:rsid w:val="0007293D"/>
    <w:rsid w:val="00075994"/>
    <w:rsid w:val="00085997"/>
    <w:rsid w:val="00086560"/>
    <w:rsid w:val="00090DD7"/>
    <w:rsid w:val="000954B6"/>
    <w:rsid w:val="000A7625"/>
    <w:rsid w:val="000C1812"/>
    <w:rsid w:val="000E1CB3"/>
    <w:rsid w:val="000E2019"/>
    <w:rsid w:val="001119DB"/>
    <w:rsid w:val="001146E1"/>
    <w:rsid w:val="00124B83"/>
    <w:rsid w:val="00130AED"/>
    <w:rsid w:val="001426AC"/>
    <w:rsid w:val="00154C57"/>
    <w:rsid w:val="00174BB0"/>
    <w:rsid w:val="001A5022"/>
    <w:rsid w:val="001B675A"/>
    <w:rsid w:val="0021636C"/>
    <w:rsid w:val="002201A7"/>
    <w:rsid w:val="002232E9"/>
    <w:rsid w:val="002600B6"/>
    <w:rsid w:val="00271321"/>
    <w:rsid w:val="00285916"/>
    <w:rsid w:val="00297B6E"/>
    <w:rsid w:val="002A10F1"/>
    <w:rsid w:val="002B1BD1"/>
    <w:rsid w:val="002B5454"/>
    <w:rsid w:val="002E281A"/>
    <w:rsid w:val="002E6B2B"/>
    <w:rsid w:val="003202E6"/>
    <w:rsid w:val="00320B40"/>
    <w:rsid w:val="00372364"/>
    <w:rsid w:val="00392A81"/>
    <w:rsid w:val="003945DE"/>
    <w:rsid w:val="003A2C4A"/>
    <w:rsid w:val="003A4075"/>
    <w:rsid w:val="003A76F4"/>
    <w:rsid w:val="003D1944"/>
    <w:rsid w:val="003E0820"/>
    <w:rsid w:val="003E526B"/>
    <w:rsid w:val="004016AE"/>
    <w:rsid w:val="00406A59"/>
    <w:rsid w:val="004120C0"/>
    <w:rsid w:val="00420A9F"/>
    <w:rsid w:val="00461828"/>
    <w:rsid w:val="004734B4"/>
    <w:rsid w:val="004A4512"/>
    <w:rsid w:val="004B006D"/>
    <w:rsid w:val="004B05ED"/>
    <w:rsid w:val="004C1B0F"/>
    <w:rsid w:val="004D3D7F"/>
    <w:rsid w:val="004F305F"/>
    <w:rsid w:val="00510207"/>
    <w:rsid w:val="00515605"/>
    <w:rsid w:val="00515DF1"/>
    <w:rsid w:val="00520714"/>
    <w:rsid w:val="00540358"/>
    <w:rsid w:val="0054139D"/>
    <w:rsid w:val="00582CEC"/>
    <w:rsid w:val="005835C1"/>
    <w:rsid w:val="00587882"/>
    <w:rsid w:val="005A39DD"/>
    <w:rsid w:val="005D2E4B"/>
    <w:rsid w:val="00600542"/>
    <w:rsid w:val="006164F8"/>
    <w:rsid w:val="00637BA3"/>
    <w:rsid w:val="00646A17"/>
    <w:rsid w:val="006646DA"/>
    <w:rsid w:val="006660AE"/>
    <w:rsid w:val="006B5590"/>
    <w:rsid w:val="006D1FA5"/>
    <w:rsid w:val="00712C89"/>
    <w:rsid w:val="00720DB5"/>
    <w:rsid w:val="00752E06"/>
    <w:rsid w:val="00752F5E"/>
    <w:rsid w:val="00754FA9"/>
    <w:rsid w:val="0077250E"/>
    <w:rsid w:val="007A6235"/>
    <w:rsid w:val="007C1ED3"/>
    <w:rsid w:val="007C5AEF"/>
    <w:rsid w:val="007C75AD"/>
    <w:rsid w:val="007E18A9"/>
    <w:rsid w:val="007E6A7D"/>
    <w:rsid w:val="008103ED"/>
    <w:rsid w:val="00815374"/>
    <w:rsid w:val="00821F90"/>
    <w:rsid w:val="00832ADB"/>
    <w:rsid w:val="00841AAD"/>
    <w:rsid w:val="00853C72"/>
    <w:rsid w:val="00857176"/>
    <w:rsid w:val="00883C72"/>
    <w:rsid w:val="00885475"/>
    <w:rsid w:val="00886303"/>
    <w:rsid w:val="008964FB"/>
    <w:rsid w:val="00897947"/>
    <w:rsid w:val="008D5A52"/>
    <w:rsid w:val="008E0861"/>
    <w:rsid w:val="008E4B8B"/>
    <w:rsid w:val="008F2FAF"/>
    <w:rsid w:val="00907776"/>
    <w:rsid w:val="00925D48"/>
    <w:rsid w:val="0095435A"/>
    <w:rsid w:val="00971A80"/>
    <w:rsid w:val="009B27CA"/>
    <w:rsid w:val="009C1DF0"/>
    <w:rsid w:val="009D14A3"/>
    <w:rsid w:val="00A52126"/>
    <w:rsid w:val="00A5418A"/>
    <w:rsid w:val="00A54931"/>
    <w:rsid w:val="00A61071"/>
    <w:rsid w:val="00A62FA8"/>
    <w:rsid w:val="00A76D42"/>
    <w:rsid w:val="00A903EF"/>
    <w:rsid w:val="00A95573"/>
    <w:rsid w:val="00AA1387"/>
    <w:rsid w:val="00AA4913"/>
    <w:rsid w:val="00AB2A55"/>
    <w:rsid w:val="00AB36C8"/>
    <w:rsid w:val="00AC0B89"/>
    <w:rsid w:val="00AD57B1"/>
    <w:rsid w:val="00AF4F3E"/>
    <w:rsid w:val="00B11E34"/>
    <w:rsid w:val="00B160DC"/>
    <w:rsid w:val="00B50903"/>
    <w:rsid w:val="00B60858"/>
    <w:rsid w:val="00B705A4"/>
    <w:rsid w:val="00B72438"/>
    <w:rsid w:val="00BA5B6C"/>
    <w:rsid w:val="00BB0859"/>
    <w:rsid w:val="00BB7F67"/>
    <w:rsid w:val="00BC382D"/>
    <w:rsid w:val="00BD09A6"/>
    <w:rsid w:val="00BF50B0"/>
    <w:rsid w:val="00C04DD8"/>
    <w:rsid w:val="00C1419F"/>
    <w:rsid w:val="00C15FD7"/>
    <w:rsid w:val="00C23764"/>
    <w:rsid w:val="00C23961"/>
    <w:rsid w:val="00C30161"/>
    <w:rsid w:val="00C30A49"/>
    <w:rsid w:val="00C34CA3"/>
    <w:rsid w:val="00C53B18"/>
    <w:rsid w:val="00CB708C"/>
    <w:rsid w:val="00CC0DB5"/>
    <w:rsid w:val="00CC775C"/>
    <w:rsid w:val="00CF616D"/>
    <w:rsid w:val="00D1051C"/>
    <w:rsid w:val="00D125D4"/>
    <w:rsid w:val="00D234E0"/>
    <w:rsid w:val="00D35CB7"/>
    <w:rsid w:val="00D74D94"/>
    <w:rsid w:val="00D752A1"/>
    <w:rsid w:val="00D85C88"/>
    <w:rsid w:val="00D942E6"/>
    <w:rsid w:val="00DA25CD"/>
    <w:rsid w:val="00DA288E"/>
    <w:rsid w:val="00DB3652"/>
    <w:rsid w:val="00DC3DB2"/>
    <w:rsid w:val="00E1727B"/>
    <w:rsid w:val="00E22D76"/>
    <w:rsid w:val="00E34DE4"/>
    <w:rsid w:val="00E36B95"/>
    <w:rsid w:val="00E66B85"/>
    <w:rsid w:val="00E77C7C"/>
    <w:rsid w:val="00EA2FDF"/>
    <w:rsid w:val="00EA3B6E"/>
    <w:rsid w:val="00EB472D"/>
    <w:rsid w:val="00EB6101"/>
    <w:rsid w:val="00EC3D26"/>
    <w:rsid w:val="00ED3FF4"/>
    <w:rsid w:val="00EF46C6"/>
    <w:rsid w:val="00F03CEF"/>
    <w:rsid w:val="00F108EE"/>
    <w:rsid w:val="00F70655"/>
    <w:rsid w:val="00F73D62"/>
    <w:rsid w:val="00F742B8"/>
    <w:rsid w:val="00F74ECA"/>
    <w:rsid w:val="00FA01CD"/>
    <w:rsid w:val="00FC1487"/>
    <w:rsid w:val="00FC68F6"/>
    <w:rsid w:val="00FC7F04"/>
    <w:rsid w:val="00FD14BF"/>
    <w:rsid w:val="00FF7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26524E"/>
  <w15:chartTrackingRefBased/>
  <w15:docId w15:val="{47F9DDEB-02E3-487F-9BCF-43C617328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25D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E66B8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20A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20A9F"/>
    <w:rPr>
      <w:rFonts w:ascii="Segoe UI" w:hAnsi="Segoe UI" w:cs="Segoe UI"/>
      <w:sz w:val="18"/>
      <w:szCs w:val="18"/>
    </w:rPr>
  </w:style>
  <w:style w:type="table" w:customStyle="1" w:styleId="TabloKlavuzu1">
    <w:name w:val="Tablo Kılavuzu1"/>
    <w:basedOn w:val="NormalTablo"/>
    <w:next w:val="TabloKlavuzu"/>
    <w:uiPriority w:val="39"/>
    <w:rsid w:val="00F03CE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3E52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E526B"/>
  </w:style>
  <w:style w:type="paragraph" w:styleId="AltBilgi">
    <w:name w:val="footer"/>
    <w:basedOn w:val="Normal"/>
    <w:link w:val="AltBilgiChar"/>
    <w:uiPriority w:val="99"/>
    <w:unhideWhenUsed/>
    <w:rsid w:val="003E52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E526B"/>
  </w:style>
  <w:style w:type="paragraph" w:styleId="NormalWeb">
    <w:name w:val="Normal (Web)"/>
    <w:basedOn w:val="Normal"/>
    <w:uiPriority w:val="99"/>
    <w:unhideWhenUsed/>
    <w:rsid w:val="00C30A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efault">
    <w:name w:val="Default"/>
    <w:rsid w:val="00C30A4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16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7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7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5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1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089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77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6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72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7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08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98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0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7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01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42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40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7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32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3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75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1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5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8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0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08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1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01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49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1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0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7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7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23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27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3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8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8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7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17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1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9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3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4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34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64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9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9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9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56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00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37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7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7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66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40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6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96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3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39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49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75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22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8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8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86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20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3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9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97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7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94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67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0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4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87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7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1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16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1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0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22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7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92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8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2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1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8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73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F7B7DD-8B5B-442D-B954-426DD2D039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3</TotalTime>
  <Pages>2</Pages>
  <Words>419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vet</dc:creator>
  <cp:keywords/>
  <dc:description/>
  <cp:lastModifiedBy>Trabzon Üniversitesi</cp:lastModifiedBy>
  <cp:revision>103</cp:revision>
  <cp:lastPrinted>2023-10-26T08:52:00Z</cp:lastPrinted>
  <dcterms:created xsi:type="dcterms:W3CDTF">2021-11-24T13:04:00Z</dcterms:created>
  <dcterms:modified xsi:type="dcterms:W3CDTF">2023-10-26T08:52:00Z</dcterms:modified>
</cp:coreProperties>
</file>